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55B3A" w:rsidRPr="00455B3A" w:rsidRDefault="00455B3A" w:rsidP="00455B3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55B3A">
        <w:rPr>
          <w:rFonts w:ascii="Times New Roman" w:hAnsi="Times New Roman" w:cs="Times New Roman"/>
          <w:sz w:val="24"/>
          <w:szCs w:val="24"/>
        </w:rPr>
        <w:t>Section 7</w:t>
      </w:r>
      <w:r w:rsidR="00173538">
        <w:rPr>
          <w:rFonts w:ascii="Times New Roman" w:hAnsi="Times New Roman" w:cs="Times New Roman"/>
          <w:sz w:val="24"/>
          <w:szCs w:val="24"/>
        </w:rPr>
        <w:t xml:space="preserve"> (CB/LS)</w:t>
      </w:r>
    </w:p>
    <w:p w:rsidR="00455B3A" w:rsidRDefault="00455B3A" w:rsidP="00455B3A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55B3A">
        <w:rPr>
          <w:rFonts w:ascii="Times New Roman" w:hAnsi="Times New Roman" w:cs="Times New Roman"/>
          <w:sz w:val="24"/>
          <w:szCs w:val="24"/>
        </w:rPr>
        <w:t>Nuisance factor</w:t>
      </w:r>
      <w:r w:rsidR="00CD1EDF">
        <w:rPr>
          <w:rFonts w:ascii="Times New Roman" w:hAnsi="Times New Roman" w:cs="Times New Roman"/>
          <w:sz w:val="24"/>
          <w:szCs w:val="24"/>
        </w:rPr>
        <w:t xml:space="preserve"> – What are they?</w:t>
      </w:r>
      <w:bookmarkStart w:id="0" w:name="_GoBack"/>
      <w:bookmarkEnd w:id="0"/>
    </w:p>
    <w:p w:rsidR="00455B3A" w:rsidRDefault="00455B3A" w:rsidP="00455B3A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55B3A">
        <w:rPr>
          <w:rFonts w:ascii="Times New Roman" w:hAnsi="Times New Roman" w:cs="Times New Roman"/>
          <w:sz w:val="24"/>
          <w:szCs w:val="24"/>
        </w:rPr>
        <w:t>Handling nuisance influences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455B3A">
        <w:rPr>
          <w:rFonts w:ascii="Times New Roman" w:hAnsi="Times New Roman" w:cs="Times New Roman"/>
          <w:sz w:val="24"/>
          <w:szCs w:val="24"/>
        </w:rPr>
        <w:t>(randomize or block)</w:t>
      </w:r>
    </w:p>
    <w:p w:rsidR="00455B3A" w:rsidRDefault="000675D7" w:rsidP="00455B3A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andomization in CB design</w:t>
      </w:r>
    </w:p>
    <w:p w:rsidR="000675D7" w:rsidRDefault="000675D7" w:rsidP="00455B3A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 way to check to see if blocking is useful in a CB design</w:t>
      </w:r>
      <w:r w:rsidR="00173538">
        <w:rPr>
          <w:rFonts w:ascii="Times New Roman" w:hAnsi="Times New Roman" w:cs="Times New Roman"/>
          <w:sz w:val="24"/>
          <w:szCs w:val="24"/>
        </w:rPr>
        <w:t xml:space="preserve"> using the ANOVA table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173538" w:rsidRDefault="00173538" w:rsidP="00B6004E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How many blocks in the model for a CB design and LS </w:t>
      </w:r>
      <w:proofErr w:type="gramStart"/>
      <w:r>
        <w:rPr>
          <w:rFonts w:ascii="Times New Roman" w:hAnsi="Times New Roman" w:cs="Times New Roman"/>
          <w:sz w:val="24"/>
          <w:szCs w:val="24"/>
        </w:rPr>
        <w:t>design</w:t>
      </w:r>
      <w:proofErr w:type="gramEnd"/>
    </w:p>
    <w:p w:rsidR="00B6004E" w:rsidRDefault="00B6004E" w:rsidP="00B6004E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55B3A">
        <w:rPr>
          <w:rFonts w:ascii="Times New Roman" w:hAnsi="Times New Roman" w:cs="Times New Roman"/>
          <w:sz w:val="24"/>
          <w:szCs w:val="24"/>
        </w:rPr>
        <w:t xml:space="preserve">Structure </w:t>
      </w:r>
      <w:r>
        <w:rPr>
          <w:rFonts w:ascii="Times New Roman" w:hAnsi="Times New Roman" w:cs="Times New Roman"/>
          <w:sz w:val="24"/>
          <w:szCs w:val="24"/>
        </w:rPr>
        <w:t xml:space="preserve">and randomization </w:t>
      </w:r>
      <w:r w:rsidRPr="00455B3A">
        <w:rPr>
          <w:rFonts w:ascii="Times New Roman" w:hAnsi="Times New Roman" w:cs="Times New Roman"/>
          <w:sz w:val="24"/>
          <w:szCs w:val="24"/>
        </w:rPr>
        <w:t>of a Latin Square design</w:t>
      </w:r>
    </w:p>
    <w:p w:rsidR="00173538" w:rsidRDefault="00173538" w:rsidP="0017353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173538" w:rsidRPr="00173538" w:rsidRDefault="00173538" w:rsidP="0017353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ection 7 (SP/RM)</w:t>
      </w:r>
    </w:p>
    <w:p w:rsidR="00455B3A" w:rsidRDefault="00455B3A" w:rsidP="00455B3A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55B3A">
        <w:rPr>
          <w:rFonts w:ascii="Times New Roman" w:hAnsi="Times New Roman" w:cs="Times New Roman"/>
          <w:sz w:val="24"/>
          <w:szCs w:val="24"/>
        </w:rPr>
        <w:t>F-tests for factors in SP/RM designs</w:t>
      </w:r>
    </w:p>
    <w:p w:rsidR="00173538" w:rsidRDefault="00173538" w:rsidP="00173538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hat are the </w:t>
      </w:r>
      <w:r>
        <w:rPr>
          <w:rFonts w:ascii="Times New Roman" w:hAnsi="Times New Roman" w:cs="Times New Roman"/>
          <w:sz w:val="24"/>
          <w:szCs w:val="24"/>
        </w:rPr>
        <w:t>following items in SP/</w:t>
      </w:r>
      <w:proofErr w:type="gramStart"/>
      <w:r>
        <w:rPr>
          <w:rFonts w:ascii="Times New Roman" w:hAnsi="Times New Roman" w:cs="Times New Roman"/>
          <w:sz w:val="24"/>
          <w:szCs w:val="24"/>
        </w:rPr>
        <w:t>RM</w:t>
      </w:r>
      <w:r>
        <w:rPr>
          <w:rFonts w:ascii="Times New Roman" w:hAnsi="Times New Roman" w:cs="Times New Roman"/>
          <w:sz w:val="24"/>
          <w:szCs w:val="24"/>
        </w:rPr>
        <w:t>:</w:t>
      </w:r>
      <w:proofErr w:type="gramEnd"/>
    </w:p>
    <w:p w:rsidR="00173538" w:rsidRDefault="00173538" w:rsidP="00173538">
      <w:pPr>
        <w:pStyle w:val="ListParagraph"/>
        <w:numPr>
          <w:ilvl w:val="1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actors</w:t>
      </w:r>
    </w:p>
    <w:p w:rsidR="00173538" w:rsidRDefault="00173538" w:rsidP="00173538">
      <w:pPr>
        <w:pStyle w:val="ListParagraph"/>
        <w:numPr>
          <w:ilvl w:val="1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quation</w:t>
      </w:r>
    </w:p>
    <w:p w:rsidR="00173538" w:rsidRDefault="00173538" w:rsidP="00173538">
      <w:pPr>
        <w:pStyle w:val="ListParagraph"/>
        <w:numPr>
          <w:ilvl w:val="1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evels of a factor</w:t>
      </w:r>
    </w:p>
    <w:p w:rsidR="00173538" w:rsidRDefault="00173538" w:rsidP="00173538">
      <w:pPr>
        <w:pStyle w:val="ListParagraph"/>
        <w:numPr>
          <w:ilvl w:val="1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reatments</w:t>
      </w:r>
    </w:p>
    <w:p w:rsidR="00173538" w:rsidRDefault="00173538" w:rsidP="00173538">
      <w:pPr>
        <w:pStyle w:val="ListParagraph"/>
        <w:numPr>
          <w:ilvl w:val="1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Blocking </w:t>
      </w:r>
    </w:p>
    <w:p w:rsidR="00173538" w:rsidRDefault="00173538" w:rsidP="00173538">
      <w:pPr>
        <w:pStyle w:val="ListParagraph"/>
        <w:numPr>
          <w:ilvl w:val="1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perimental Units (two different types)</w:t>
      </w:r>
    </w:p>
    <w:p w:rsidR="00173538" w:rsidRDefault="00173538" w:rsidP="00173538">
      <w:pPr>
        <w:pStyle w:val="ListParagraph"/>
        <w:numPr>
          <w:ilvl w:val="1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reating partial ANOVA tables (Source and </w:t>
      </w:r>
      <w:proofErr w:type="spellStart"/>
      <w:r>
        <w:rPr>
          <w:rFonts w:ascii="Times New Roman" w:hAnsi="Times New Roman" w:cs="Times New Roman"/>
          <w:sz w:val="24"/>
          <w:szCs w:val="24"/>
        </w:rPr>
        <w:t>df</w:t>
      </w:r>
      <w:proofErr w:type="spellEnd"/>
      <w:r>
        <w:rPr>
          <w:rFonts w:ascii="Times New Roman" w:hAnsi="Times New Roman" w:cs="Times New Roman"/>
          <w:sz w:val="24"/>
          <w:szCs w:val="24"/>
        </w:rPr>
        <w:t>)</w:t>
      </w:r>
    </w:p>
    <w:p w:rsidR="00173538" w:rsidRDefault="00173538" w:rsidP="00173538">
      <w:pPr>
        <w:pStyle w:val="ListParagraph"/>
        <w:numPr>
          <w:ilvl w:val="1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sponse Variable</w:t>
      </w:r>
    </w:p>
    <w:p w:rsidR="00173538" w:rsidRDefault="00173538" w:rsidP="00173538">
      <w:pPr>
        <w:pStyle w:val="ListParagraph"/>
        <w:numPr>
          <w:ilvl w:val="1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ull and Alternative Hypotheses for main effects and interaction</w:t>
      </w:r>
    </w:p>
    <w:p w:rsidR="00173538" w:rsidRDefault="00173538" w:rsidP="00173538">
      <w:pPr>
        <w:pStyle w:val="ListParagraph"/>
        <w:numPr>
          <w:ilvl w:val="1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teraction</w:t>
      </w:r>
    </w:p>
    <w:p w:rsidR="00173538" w:rsidRPr="00173538" w:rsidRDefault="00173538" w:rsidP="00173538">
      <w:pPr>
        <w:pStyle w:val="ListParagraph"/>
        <w:numPr>
          <w:ilvl w:val="1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-tests (degrees of freedom for each </w:t>
      </w:r>
      <w:r>
        <w:rPr>
          <w:rFonts w:ascii="Times New Roman" w:hAnsi="Times New Roman" w:cs="Times New Roman"/>
          <w:sz w:val="24"/>
          <w:szCs w:val="24"/>
        </w:rPr>
        <w:t>main effects and interaction</w:t>
      </w:r>
      <w:r>
        <w:rPr>
          <w:rFonts w:ascii="Times New Roman" w:hAnsi="Times New Roman" w:cs="Times New Roman"/>
          <w:sz w:val="24"/>
          <w:szCs w:val="24"/>
        </w:rPr>
        <w:t>)</w:t>
      </w:r>
    </w:p>
    <w:p w:rsidR="00455B3A" w:rsidRDefault="00455B3A" w:rsidP="00455B3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1824C7" w:rsidRPr="001824C7" w:rsidRDefault="001824C7" w:rsidP="001824C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824C7">
        <w:rPr>
          <w:rFonts w:ascii="Times New Roman" w:hAnsi="Times New Roman" w:cs="Times New Roman"/>
          <w:sz w:val="24"/>
          <w:szCs w:val="24"/>
        </w:rPr>
        <w:t>Power for ANOVA</w:t>
      </w:r>
    </w:p>
    <w:p w:rsidR="001824C7" w:rsidRPr="00EE6354" w:rsidRDefault="001824C7" w:rsidP="001824C7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E6354">
        <w:rPr>
          <w:rFonts w:ascii="Times New Roman" w:hAnsi="Times New Roman" w:cs="Times New Roman"/>
          <w:sz w:val="24"/>
          <w:szCs w:val="24"/>
        </w:rPr>
        <w:t>F distribution</w:t>
      </w:r>
      <w:r w:rsidR="000675D7">
        <w:rPr>
          <w:rFonts w:ascii="Times New Roman" w:hAnsi="Times New Roman" w:cs="Times New Roman"/>
          <w:sz w:val="24"/>
          <w:szCs w:val="24"/>
        </w:rPr>
        <w:t xml:space="preserve"> for the null hypothesis</w:t>
      </w:r>
    </w:p>
    <w:p w:rsidR="001824C7" w:rsidRPr="00EE6354" w:rsidRDefault="001824C7" w:rsidP="001824C7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E6354">
        <w:rPr>
          <w:rFonts w:ascii="Times New Roman" w:hAnsi="Times New Roman" w:cs="Times New Roman"/>
          <w:sz w:val="24"/>
          <w:szCs w:val="24"/>
        </w:rPr>
        <w:t>Non-central F distribution</w:t>
      </w:r>
    </w:p>
    <w:p w:rsidR="001824C7" w:rsidRPr="00EE6354" w:rsidRDefault="001824C7" w:rsidP="001824C7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E6354">
        <w:rPr>
          <w:rFonts w:ascii="Times New Roman" w:hAnsi="Times New Roman" w:cs="Times New Roman"/>
          <w:sz w:val="24"/>
          <w:szCs w:val="24"/>
        </w:rPr>
        <w:t>Non-centrality parameter Φ2</w:t>
      </w:r>
    </w:p>
    <w:p w:rsidR="001824C7" w:rsidRDefault="001824C7" w:rsidP="001824C7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E6354">
        <w:rPr>
          <w:rFonts w:ascii="Times New Roman" w:hAnsi="Times New Roman" w:cs="Times New Roman"/>
          <w:sz w:val="24"/>
          <w:szCs w:val="24"/>
        </w:rPr>
        <w:t>α, β, power</w:t>
      </w:r>
      <w:r w:rsidR="000675D7">
        <w:rPr>
          <w:rFonts w:ascii="Times New Roman" w:hAnsi="Times New Roman" w:cs="Times New Roman"/>
          <w:sz w:val="24"/>
          <w:szCs w:val="24"/>
        </w:rPr>
        <w:t xml:space="preserve"> and where they fall in either the non-central F and the F distribution for the null hypothesis</w:t>
      </w:r>
    </w:p>
    <w:p w:rsidR="001824C7" w:rsidRPr="00EE6354" w:rsidRDefault="001824C7" w:rsidP="001824C7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alculate Power </w:t>
      </w:r>
      <w:r w:rsidR="000675D7">
        <w:rPr>
          <w:rFonts w:ascii="Times New Roman" w:hAnsi="Times New Roman" w:cs="Times New Roman"/>
          <w:sz w:val="24"/>
          <w:szCs w:val="24"/>
        </w:rPr>
        <w:t xml:space="preserve">and Sample size </w:t>
      </w:r>
      <w:r>
        <w:rPr>
          <w:rFonts w:ascii="Times New Roman" w:hAnsi="Times New Roman" w:cs="Times New Roman"/>
          <w:sz w:val="24"/>
          <w:szCs w:val="24"/>
        </w:rPr>
        <w:t>with Software</w:t>
      </w:r>
    </w:p>
    <w:p w:rsidR="001824C7" w:rsidRDefault="001824C7" w:rsidP="00455B3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455B3A" w:rsidRDefault="00455B3A" w:rsidP="00455B3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455B3A" w:rsidRDefault="00455B3A" w:rsidP="00455B3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ection 11</w:t>
      </w:r>
    </w:p>
    <w:p w:rsidR="00455B3A" w:rsidRDefault="00455B3A" w:rsidP="00455B3A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55B3A">
        <w:rPr>
          <w:rFonts w:ascii="Times New Roman" w:hAnsi="Times New Roman" w:cs="Times New Roman"/>
          <w:sz w:val="24"/>
          <w:szCs w:val="24"/>
        </w:rPr>
        <w:t>Orthogonal contrasts</w:t>
      </w:r>
    </w:p>
    <w:p w:rsidR="00455B3A" w:rsidRDefault="00455B3A" w:rsidP="00455B3A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55B3A">
        <w:rPr>
          <w:rFonts w:ascii="Times New Roman" w:hAnsi="Times New Roman" w:cs="Times New Roman"/>
          <w:sz w:val="24"/>
          <w:szCs w:val="24"/>
        </w:rPr>
        <w:t>Formalizing a contrast in terms of model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455B3A">
        <w:rPr>
          <w:rFonts w:ascii="Times New Roman" w:hAnsi="Times New Roman" w:cs="Times New Roman"/>
          <w:sz w:val="24"/>
          <w:szCs w:val="24"/>
        </w:rPr>
        <w:t>parameters</w:t>
      </w:r>
      <w:r>
        <w:rPr>
          <w:rFonts w:ascii="Times New Roman" w:hAnsi="Times New Roman" w:cs="Times New Roman"/>
          <w:sz w:val="24"/>
          <w:szCs w:val="24"/>
        </w:rPr>
        <w:t xml:space="preserve"> (the three steps)</w:t>
      </w:r>
    </w:p>
    <w:p w:rsidR="0093062B" w:rsidRDefault="0093062B" w:rsidP="0093062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93062B" w:rsidRDefault="0093062B" w:rsidP="0093062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ection 14</w:t>
      </w:r>
    </w:p>
    <w:p w:rsidR="000675D7" w:rsidRDefault="000675D7" w:rsidP="0093062B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eck for interaction between covariate and main factor of interest.</w:t>
      </w:r>
    </w:p>
    <w:p w:rsidR="0093062B" w:rsidRDefault="0093062B" w:rsidP="0093062B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now how to do an ANCOVA analysis</w:t>
      </w:r>
      <w:r w:rsidR="000675D7">
        <w:rPr>
          <w:rFonts w:ascii="Times New Roman" w:hAnsi="Times New Roman" w:cs="Times New Roman"/>
          <w:sz w:val="24"/>
          <w:szCs w:val="24"/>
        </w:rPr>
        <w:t xml:space="preserve"> using software</w:t>
      </w:r>
    </w:p>
    <w:p w:rsidR="00173538" w:rsidRDefault="00173538" w:rsidP="005037BA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73538">
        <w:rPr>
          <w:rFonts w:ascii="Times New Roman" w:hAnsi="Times New Roman" w:cs="Times New Roman"/>
          <w:sz w:val="24"/>
          <w:szCs w:val="24"/>
        </w:rPr>
        <w:t xml:space="preserve">For all effects of interest doing the following: </w:t>
      </w:r>
      <w:proofErr w:type="spellStart"/>
      <w:r w:rsidRPr="00173538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173538">
        <w:rPr>
          <w:rFonts w:ascii="Times New Roman" w:hAnsi="Times New Roman" w:cs="Times New Roman"/>
          <w:sz w:val="24"/>
          <w:szCs w:val="24"/>
        </w:rPr>
        <w:t>) state the null and alternative hypotheses, ii) give the test statistic, iii) give the degrees of freedom, iv) state the p-value, v) determine whether you should reject or not reject the null hypothesis, and vi</w:t>
      </w:r>
      <w:proofErr w:type="gramStart"/>
      <w:r w:rsidRPr="00173538">
        <w:rPr>
          <w:rFonts w:ascii="Times New Roman" w:hAnsi="Times New Roman" w:cs="Times New Roman"/>
          <w:sz w:val="24"/>
          <w:szCs w:val="24"/>
        </w:rPr>
        <w:t>)  write</w:t>
      </w:r>
      <w:proofErr w:type="gramEnd"/>
      <w:r w:rsidRPr="00173538">
        <w:rPr>
          <w:rFonts w:ascii="Times New Roman" w:hAnsi="Times New Roman" w:cs="Times New Roman"/>
          <w:sz w:val="24"/>
          <w:szCs w:val="24"/>
        </w:rPr>
        <w:t xml:space="preserve"> a sentence which gives an appropriate conclusion </w:t>
      </w:r>
    </w:p>
    <w:p w:rsidR="000675D7" w:rsidRPr="0093062B" w:rsidRDefault="000675D7" w:rsidP="0093062B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eck for ANCOVA assumptions – equal variance and errors being normal</w:t>
      </w:r>
    </w:p>
    <w:p w:rsidR="00455B3A" w:rsidRDefault="00455B3A" w:rsidP="00455B3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455B3A" w:rsidRDefault="00B6004E" w:rsidP="00455B3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General</w:t>
      </w:r>
    </w:p>
    <w:p w:rsidR="00173538" w:rsidRDefault="00173538" w:rsidP="00173538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heck the assumptions using software for </w:t>
      </w:r>
      <w:proofErr w:type="gramStart"/>
      <w:r w:rsidRPr="00173538">
        <w:rPr>
          <w:rFonts w:ascii="Times New Roman" w:hAnsi="Times New Roman" w:cs="Times New Roman"/>
          <w:b/>
          <w:bCs/>
          <w:sz w:val="24"/>
          <w:szCs w:val="24"/>
        </w:rPr>
        <w:t>CB[</w:t>
      </w:r>
      <w:proofErr w:type="gramEnd"/>
      <w:r w:rsidRPr="00173538">
        <w:rPr>
          <w:rFonts w:ascii="Times New Roman" w:hAnsi="Times New Roman" w:cs="Times New Roman"/>
          <w:b/>
          <w:bCs/>
          <w:sz w:val="24"/>
          <w:szCs w:val="24"/>
        </w:rPr>
        <w:t>1], SP/RM[1;1], LS[1]</w:t>
      </w:r>
    </w:p>
    <w:p w:rsidR="00173538" w:rsidRPr="00173538" w:rsidRDefault="00173538" w:rsidP="00173538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oing an ANOVA table using software </w:t>
      </w:r>
      <w:r w:rsidRPr="00173538">
        <w:rPr>
          <w:rFonts w:ascii="Times New Roman" w:hAnsi="Times New Roman" w:cs="Times New Roman"/>
          <w:sz w:val="24"/>
          <w:szCs w:val="24"/>
        </w:rPr>
        <w:t xml:space="preserve">for </w:t>
      </w:r>
      <w:proofErr w:type="gramStart"/>
      <w:r w:rsidRPr="00173538">
        <w:rPr>
          <w:rFonts w:ascii="Times New Roman" w:hAnsi="Times New Roman" w:cs="Times New Roman"/>
          <w:b/>
          <w:bCs/>
          <w:sz w:val="24"/>
          <w:szCs w:val="24"/>
        </w:rPr>
        <w:t>CB[</w:t>
      </w:r>
      <w:proofErr w:type="gramEnd"/>
      <w:r w:rsidRPr="00173538">
        <w:rPr>
          <w:rFonts w:ascii="Times New Roman" w:hAnsi="Times New Roman" w:cs="Times New Roman"/>
          <w:b/>
          <w:bCs/>
          <w:sz w:val="24"/>
          <w:szCs w:val="24"/>
        </w:rPr>
        <w:t>1], SP/RM[1;1], LS[1]</w:t>
      </w:r>
    </w:p>
    <w:p w:rsidR="00173538" w:rsidRPr="00173538" w:rsidRDefault="00173538" w:rsidP="00173538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or all effects of interest doing the following: </w:t>
      </w:r>
      <w:proofErr w:type="spellStart"/>
      <w:r w:rsidRPr="00173538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173538">
        <w:rPr>
          <w:rFonts w:ascii="Times New Roman" w:hAnsi="Times New Roman" w:cs="Times New Roman"/>
          <w:sz w:val="24"/>
          <w:szCs w:val="24"/>
        </w:rPr>
        <w:t>) state the null and alternative hypotheses, ii) give the test statistic, iii) give the degrees of freedom, iv) state the p-value, v) determine whether you should reject or not reject the null hypothesis, and vi</w:t>
      </w:r>
      <w:proofErr w:type="gramStart"/>
      <w:r w:rsidRPr="00173538">
        <w:rPr>
          <w:rFonts w:ascii="Times New Roman" w:hAnsi="Times New Roman" w:cs="Times New Roman"/>
          <w:sz w:val="24"/>
          <w:szCs w:val="24"/>
        </w:rPr>
        <w:t>)  write</w:t>
      </w:r>
      <w:proofErr w:type="gramEnd"/>
      <w:r w:rsidRPr="00173538">
        <w:rPr>
          <w:rFonts w:ascii="Times New Roman" w:hAnsi="Times New Roman" w:cs="Times New Roman"/>
          <w:sz w:val="24"/>
          <w:szCs w:val="24"/>
        </w:rPr>
        <w:t xml:space="preserve"> a sentence which </w:t>
      </w:r>
      <w:r>
        <w:rPr>
          <w:rFonts w:ascii="Times New Roman" w:hAnsi="Times New Roman" w:cs="Times New Roman"/>
          <w:sz w:val="24"/>
          <w:szCs w:val="24"/>
        </w:rPr>
        <w:t xml:space="preserve">gives an appropriate conclusion for </w:t>
      </w:r>
      <w:r w:rsidRPr="00173538">
        <w:rPr>
          <w:rFonts w:ascii="Times New Roman" w:hAnsi="Times New Roman" w:cs="Times New Roman"/>
          <w:b/>
          <w:bCs/>
          <w:sz w:val="24"/>
          <w:szCs w:val="24"/>
        </w:rPr>
        <w:t>CB[1], SP/RM[1;1], LS[1]</w:t>
      </w:r>
    </w:p>
    <w:p w:rsidR="00B6004E" w:rsidRDefault="00B6004E" w:rsidP="00B6004E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riting the null and alterative hypothesis for any model</w:t>
      </w:r>
      <w:r w:rsidR="001C0EC0">
        <w:rPr>
          <w:rFonts w:ascii="Times New Roman" w:hAnsi="Times New Roman" w:cs="Times New Roman"/>
          <w:sz w:val="24"/>
          <w:szCs w:val="24"/>
        </w:rPr>
        <w:t xml:space="preserve"> using the statistical model notation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173538" w:rsidRPr="00173538" w:rsidRDefault="00173538" w:rsidP="00173538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reating partial ANOVA tables (Source and </w:t>
      </w:r>
      <w:proofErr w:type="spellStart"/>
      <w:r>
        <w:rPr>
          <w:rFonts w:ascii="Times New Roman" w:hAnsi="Times New Roman" w:cs="Times New Roman"/>
          <w:sz w:val="24"/>
          <w:szCs w:val="24"/>
        </w:rPr>
        <w:t>df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) for </w:t>
      </w:r>
      <w:proofErr w:type="gramStart"/>
      <w:r>
        <w:rPr>
          <w:rFonts w:ascii="Times New Roman" w:hAnsi="Times New Roman" w:cs="Times New Roman"/>
          <w:b/>
          <w:bCs/>
          <w:sz w:val="24"/>
          <w:szCs w:val="24"/>
        </w:rPr>
        <w:t>BF[</w:t>
      </w:r>
      <w:proofErr w:type="gramEnd"/>
      <w:r>
        <w:rPr>
          <w:rFonts w:ascii="Times New Roman" w:hAnsi="Times New Roman" w:cs="Times New Roman"/>
          <w:b/>
          <w:bCs/>
          <w:sz w:val="24"/>
          <w:szCs w:val="24"/>
        </w:rPr>
        <w:t>1]</w:t>
      </w:r>
    </w:p>
    <w:p w:rsidR="00527ED2" w:rsidRPr="00B6004E" w:rsidRDefault="00527ED2" w:rsidP="00B6004E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degrees of freedom for doing any type of ANOVA F test</w:t>
      </w:r>
      <w:r w:rsidR="000675D7">
        <w:rPr>
          <w:rFonts w:ascii="Times New Roman" w:hAnsi="Times New Roman" w:cs="Times New Roman"/>
          <w:sz w:val="24"/>
          <w:szCs w:val="24"/>
        </w:rPr>
        <w:t xml:space="preserve"> (both numerator and denominator </w:t>
      </w:r>
      <w:proofErr w:type="spellStart"/>
      <w:r w:rsidR="000675D7">
        <w:rPr>
          <w:rFonts w:ascii="Times New Roman" w:hAnsi="Times New Roman" w:cs="Times New Roman"/>
          <w:sz w:val="24"/>
          <w:szCs w:val="24"/>
        </w:rPr>
        <w:t>df</w:t>
      </w:r>
      <w:proofErr w:type="spellEnd"/>
      <w:r w:rsidR="000675D7">
        <w:rPr>
          <w:rFonts w:ascii="Times New Roman" w:hAnsi="Times New Roman" w:cs="Times New Roman"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455B3A" w:rsidRDefault="00455B3A" w:rsidP="00455B3A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hy do we randomize?</w:t>
      </w:r>
    </w:p>
    <w:p w:rsidR="00527ED2" w:rsidRDefault="00527ED2" w:rsidP="00455B3A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hy do we replicate?</w:t>
      </w:r>
    </w:p>
    <w:p w:rsidR="00455B3A" w:rsidRDefault="00455B3A" w:rsidP="00455B3A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hat is </w:t>
      </w:r>
      <w:r w:rsidR="00B6004E">
        <w:rPr>
          <w:rFonts w:ascii="Times New Roman" w:hAnsi="Times New Roman" w:cs="Times New Roman"/>
          <w:sz w:val="24"/>
          <w:szCs w:val="24"/>
        </w:rPr>
        <w:t xml:space="preserve">the definition of </w:t>
      </w:r>
      <w:r>
        <w:rPr>
          <w:rFonts w:ascii="Times New Roman" w:hAnsi="Times New Roman" w:cs="Times New Roman"/>
          <w:sz w:val="24"/>
          <w:szCs w:val="24"/>
        </w:rPr>
        <w:t>an interaction?</w:t>
      </w:r>
      <w:r w:rsidR="003C530A">
        <w:rPr>
          <w:rFonts w:ascii="Times New Roman" w:hAnsi="Times New Roman" w:cs="Times New Roman"/>
          <w:sz w:val="24"/>
          <w:szCs w:val="24"/>
        </w:rPr>
        <w:t xml:space="preserve"> – </w:t>
      </w:r>
      <w:proofErr w:type="spellStart"/>
      <w:r w:rsidR="003C530A">
        <w:rPr>
          <w:rFonts w:ascii="Times New Roman" w:hAnsi="Times New Roman" w:cs="Times New Roman"/>
          <w:sz w:val="24"/>
          <w:szCs w:val="24"/>
        </w:rPr>
        <w:t>pg</w:t>
      </w:r>
      <w:proofErr w:type="spellEnd"/>
      <w:r w:rsidR="003C530A">
        <w:rPr>
          <w:rFonts w:ascii="Times New Roman" w:hAnsi="Times New Roman" w:cs="Times New Roman"/>
          <w:sz w:val="24"/>
          <w:szCs w:val="24"/>
        </w:rPr>
        <w:t xml:space="preserve"> 210</w:t>
      </w:r>
    </w:p>
    <w:p w:rsidR="00527ED2" w:rsidRPr="00455B3A" w:rsidRDefault="00527ED2" w:rsidP="00455B3A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hy do we do a “blinded” study?</w:t>
      </w:r>
    </w:p>
    <w:sectPr w:rsidR="00527ED2" w:rsidRPr="00455B3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3F7B1D"/>
    <w:multiLevelType w:val="hybridMultilevel"/>
    <w:tmpl w:val="9252E7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6F45192"/>
    <w:multiLevelType w:val="hybridMultilevel"/>
    <w:tmpl w:val="AFBC2A7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A1E0464"/>
    <w:multiLevelType w:val="hybridMultilevel"/>
    <w:tmpl w:val="39748E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0433B6A"/>
    <w:multiLevelType w:val="hybridMultilevel"/>
    <w:tmpl w:val="FE0A53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4EF6816"/>
    <w:multiLevelType w:val="hybridMultilevel"/>
    <w:tmpl w:val="A6BE4A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A290306"/>
    <w:multiLevelType w:val="hybridMultilevel"/>
    <w:tmpl w:val="60DEB0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22F0CA4"/>
    <w:multiLevelType w:val="hybridMultilevel"/>
    <w:tmpl w:val="B88C783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3"/>
  </w:num>
  <w:num w:numId="3">
    <w:abstractNumId w:val="5"/>
  </w:num>
  <w:num w:numId="4">
    <w:abstractNumId w:val="0"/>
  </w:num>
  <w:num w:numId="5">
    <w:abstractNumId w:val="6"/>
  </w:num>
  <w:num w:numId="6">
    <w:abstractNumId w:val="1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ayNDQ1MjA1MDQ2MzNR0lEKTi0uzszPAykwqgUAj2Ll9ywAAAA="/>
  </w:docVars>
  <w:rsids>
    <w:rsidRoot w:val="00455B3A"/>
    <w:rsid w:val="00003162"/>
    <w:rsid w:val="000675D7"/>
    <w:rsid w:val="00173538"/>
    <w:rsid w:val="001824C7"/>
    <w:rsid w:val="001C0EC0"/>
    <w:rsid w:val="002069AB"/>
    <w:rsid w:val="00373C14"/>
    <w:rsid w:val="003C530A"/>
    <w:rsid w:val="00455B3A"/>
    <w:rsid w:val="00527ED2"/>
    <w:rsid w:val="00644F3D"/>
    <w:rsid w:val="00675469"/>
    <w:rsid w:val="00685E20"/>
    <w:rsid w:val="0079024D"/>
    <w:rsid w:val="008E6F4D"/>
    <w:rsid w:val="0093062B"/>
    <w:rsid w:val="00A30A5C"/>
    <w:rsid w:val="00A86BB1"/>
    <w:rsid w:val="00AD48EB"/>
    <w:rsid w:val="00B6004E"/>
    <w:rsid w:val="00BC771B"/>
    <w:rsid w:val="00CD1E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307BFA"/>
  <w15:docId w15:val="{4D1F070D-2CD0-4144-B56E-5C9659CF43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55B3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2</Pages>
  <Words>368</Words>
  <Characters>2102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righam Young University Idaho</Company>
  <LinksUpToDate>false</LinksUpToDate>
  <CharactersWithSpaces>24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romar, Ryan</dc:creator>
  <cp:lastModifiedBy>Cromar, Ryan</cp:lastModifiedBy>
  <cp:revision>10</cp:revision>
  <dcterms:created xsi:type="dcterms:W3CDTF">2016-09-28T17:09:00Z</dcterms:created>
  <dcterms:modified xsi:type="dcterms:W3CDTF">2018-06-19T00:03:00Z</dcterms:modified>
</cp:coreProperties>
</file>